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7AA4B" w14:textId="0B78ECF2" w:rsidR="00AA3D73" w:rsidRDefault="00AA3D73" w:rsidP="00D93B88">
      <w:pPr>
        <w:spacing w:line="240" w:lineRule="auto"/>
        <w:jc w:val="center"/>
        <w:rPr>
          <w:rFonts w:ascii="Arial" w:hAnsi="Arial" w:cs="Arial"/>
          <w:b/>
          <w:sz w:val="28"/>
        </w:rPr>
      </w:pPr>
      <w:r>
        <w:rPr>
          <w:noProof/>
        </w:rPr>
        <w:drawing>
          <wp:inline distT="0" distB="0" distL="0" distR="0" wp14:anchorId="7F573A04" wp14:editId="021C32AD">
            <wp:extent cx="4572000" cy="1028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01739" w14:textId="1DB254B0" w:rsidR="00D93B88" w:rsidRPr="00AA3D73" w:rsidRDefault="00D93B88" w:rsidP="00D93B88">
      <w:pPr>
        <w:spacing w:line="240" w:lineRule="auto"/>
        <w:jc w:val="center"/>
        <w:rPr>
          <w:rFonts w:ascii="Arial" w:hAnsi="Arial" w:cs="Arial"/>
          <w:b/>
          <w:color w:val="00853E"/>
          <w:sz w:val="28"/>
        </w:rPr>
      </w:pPr>
      <w:r w:rsidRPr="00AA3D73">
        <w:rPr>
          <w:rFonts w:ascii="Arial" w:hAnsi="Arial" w:cs="Arial"/>
          <w:b/>
          <w:color w:val="00853E"/>
          <w:sz w:val="28"/>
        </w:rPr>
        <w:t>Laboratory Specific Training Records</w:t>
      </w:r>
    </w:p>
    <w:p w14:paraId="733A6C09" w14:textId="77777777" w:rsidR="00AA3D73" w:rsidRDefault="00D93B88" w:rsidP="00D93B88">
      <w:pPr>
        <w:spacing w:line="240" w:lineRule="auto"/>
        <w:rPr>
          <w:rFonts w:ascii="Arial" w:hAnsi="Arial" w:cs="Arial"/>
        </w:rPr>
      </w:pPr>
      <w:r w:rsidRPr="006A1F63">
        <w:rPr>
          <w:rFonts w:ascii="Arial" w:hAnsi="Arial" w:cs="Arial"/>
        </w:rPr>
        <w:t>Lab specific training is required before the start of an experiment and at least annually thereafter.</w:t>
      </w:r>
      <w:r w:rsidR="00AA3D73">
        <w:rPr>
          <w:rFonts w:ascii="Arial" w:hAnsi="Arial" w:cs="Arial"/>
        </w:rPr>
        <w:t xml:space="preserve"> Submit this copy along with your IBC Protocol Registration form or whenever you develop a new training specific to your research </w:t>
      </w:r>
    </w:p>
    <w:p w14:paraId="4CA91399" w14:textId="5BC6C32D" w:rsidR="00D93B88" w:rsidRPr="006A1F63" w:rsidRDefault="00D93B88" w:rsidP="00D93B88">
      <w:pPr>
        <w:spacing w:line="240" w:lineRule="auto"/>
        <w:rPr>
          <w:rFonts w:ascii="Arial" w:hAnsi="Arial" w:cs="Arial"/>
        </w:rPr>
      </w:pPr>
      <w:r w:rsidRPr="006A1F63">
        <w:rPr>
          <w:rFonts w:ascii="Arial" w:hAnsi="Arial" w:cs="Arial"/>
        </w:rPr>
        <w:t>Please use this form to document annual lab specific training. (Copy as needed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D93B88" w:rsidRPr="006A1F63" w14:paraId="76310521" w14:textId="77777777" w:rsidTr="00951761">
        <w:trPr>
          <w:trHeight w:val="395"/>
        </w:trPr>
        <w:tc>
          <w:tcPr>
            <w:tcW w:w="9576" w:type="dxa"/>
            <w:vAlign w:val="bottom"/>
          </w:tcPr>
          <w:p w14:paraId="0D61A62F" w14:textId="77777777" w:rsidR="00D93B88" w:rsidRPr="006A1F63" w:rsidRDefault="00D93B88" w:rsidP="00951761">
            <w:pPr>
              <w:rPr>
                <w:rFonts w:ascii="Arial" w:hAnsi="Arial" w:cs="Arial"/>
                <w:b/>
              </w:rPr>
            </w:pPr>
            <w:r w:rsidRPr="006A1F63">
              <w:rPr>
                <w:rFonts w:ascii="Arial" w:hAnsi="Arial" w:cs="Arial"/>
                <w:b/>
              </w:rPr>
              <w:t>Principal Investigator:</w:t>
            </w:r>
          </w:p>
        </w:tc>
      </w:tr>
      <w:tr w:rsidR="00D93B88" w:rsidRPr="006A1F63" w14:paraId="51938D7B" w14:textId="77777777" w:rsidTr="00951761">
        <w:trPr>
          <w:trHeight w:val="449"/>
        </w:trPr>
        <w:tc>
          <w:tcPr>
            <w:tcW w:w="9576" w:type="dxa"/>
            <w:vAlign w:val="bottom"/>
          </w:tcPr>
          <w:p w14:paraId="519EBBB2" w14:textId="77777777" w:rsidR="00D93B88" w:rsidRPr="006A1F63" w:rsidRDefault="00D93B88" w:rsidP="00951761">
            <w:pPr>
              <w:rPr>
                <w:rFonts w:ascii="Arial" w:hAnsi="Arial" w:cs="Arial"/>
                <w:b/>
              </w:rPr>
            </w:pPr>
            <w:r w:rsidRPr="006A1F63">
              <w:rPr>
                <w:rFonts w:ascii="Arial" w:hAnsi="Arial" w:cs="Arial"/>
                <w:b/>
              </w:rPr>
              <w:t>Trainer:</w:t>
            </w:r>
          </w:p>
        </w:tc>
      </w:tr>
    </w:tbl>
    <w:p w14:paraId="24A77E27" w14:textId="77777777" w:rsidR="00D93B88" w:rsidRPr="006A1F63" w:rsidRDefault="00D93B88" w:rsidP="00D93B88">
      <w:pPr>
        <w:spacing w:after="0" w:line="240" w:lineRule="auto"/>
        <w:rPr>
          <w:rFonts w:ascii="Arial" w:hAnsi="Arial" w:cs="Arial"/>
          <w:b/>
          <w:u w:val="single"/>
        </w:rPr>
      </w:pPr>
    </w:p>
    <w:p w14:paraId="489F692C" w14:textId="77777777" w:rsidR="00D93B88" w:rsidRPr="006A1F63" w:rsidRDefault="00D93B88" w:rsidP="00D93B88">
      <w:pPr>
        <w:spacing w:after="0" w:line="240" w:lineRule="auto"/>
        <w:rPr>
          <w:rFonts w:ascii="Arial" w:hAnsi="Arial" w:cs="Arial"/>
          <w:b/>
          <w:u w:val="single"/>
        </w:rPr>
      </w:pPr>
      <w:r w:rsidRPr="006A1F63">
        <w:rPr>
          <w:rFonts w:ascii="Arial" w:hAnsi="Arial" w:cs="Arial"/>
          <w:b/>
          <w:u w:val="single"/>
        </w:rPr>
        <w:t>Topics covered during training include:</w:t>
      </w:r>
    </w:p>
    <w:p w14:paraId="26929002" w14:textId="0DABD7A8" w:rsidR="00D93B88" w:rsidRPr="006A1F63" w:rsidRDefault="00D93B88" w:rsidP="00D93B88">
      <w:pPr>
        <w:spacing w:after="0" w:line="240" w:lineRule="auto"/>
        <w:rPr>
          <w:rFonts w:ascii="Arial" w:hAnsi="Arial" w:cs="Arial"/>
          <w:i/>
          <w:sz w:val="20"/>
        </w:rPr>
      </w:pPr>
      <w:r w:rsidRPr="006A1F63">
        <w:rPr>
          <w:rFonts w:ascii="Arial" w:hAnsi="Arial" w:cs="Arial"/>
          <w:i/>
          <w:sz w:val="20"/>
        </w:rPr>
        <w:t xml:space="preserve">(Example topics can </w:t>
      </w:r>
      <w:r w:rsidR="00AA3D73" w:rsidRPr="006A1F63">
        <w:rPr>
          <w:rFonts w:ascii="Arial" w:hAnsi="Arial" w:cs="Arial"/>
          <w:i/>
          <w:sz w:val="20"/>
        </w:rPr>
        <w:t>include</w:t>
      </w:r>
      <w:r w:rsidRPr="006A1F63">
        <w:rPr>
          <w:rFonts w:ascii="Arial" w:hAnsi="Arial" w:cs="Arial"/>
          <w:i/>
          <w:sz w:val="20"/>
        </w:rPr>
        <w:t xml:space="preserve"> biosafety manual review, emergency procedures, spill </w:t>
      </w:r>
      <w:r w:rsidR="00AA3D73" w:rsidRPr="006A1F63">
        <w:rPr>
          <w:rFonts w:ascii="Arial" w:hAnsi="Arial" w:cs="Arial"/>
          <w:i/>
          <w:sz w:val="20"/>
        </w:rPr>
        <w:t>cleanup</w:t>
      </w:r>
      <w:r w:rsidRPr="006A1F63">
        <w:rPr>
          <w:rFonts w:ascii="Arial" w:hAnsi="Arial" w:cs="Arial"/>
          <w:i/>
          <w:sz w:val="20"/>
        </w:rPr>
        <w:t>, exposure control plan</w:t>
      </w:r>
      <w:r w:rsidR="00AA3D73">
        <w:rPr>
          <w:rFonts w:ascii="Arial" w:hAnsi="Arial" w:cs="Arial"/>
          <w:i/>
          <w:sz w:val="20"/>
        </w:rPr>
        <w:t>, tagging fish/birds during field studies</w:t>
      </w:r>
      <w:r w:rsidRPr="006A1F63">
        <w:rPr>
          <w:rFonts w:ascii="Arial" w:hAnsi="Arial" w:cs="Arial"/>
          <w:i/>
          <w:sz w:val="20"/>
        </w:rPr>
        <w:t xml:space="preserve"> </w:t>
      </w:r>
      <w:r w:rsidR="00AA3D73" w:rsidRPr="006A1F63">
        <w:rPr>
          <w:rFonts w:ascii="Arial" w:hAnsi="Arial" w:cs="Arial"/>
          <w:i/>
          <w:sz w:val="20"/>
        </w:rPr>
        <w:t>etc.</w:t>
      </w:r>
      <w:r w:rsidRPr="006A1F63">
        <w:rPr>
          <w:rFonts w:ascii="Arial" w:hAnsi="Arial" w:cs="Arial"/>
          <w:i/>
          <w:sz w:val="20"/>
        </w:rPr>
        <w:t>)</w:t>
      </w:r>
    </w:p>
    <w:p w14:paraId="5FAB5A17" w14:textId="77777777" w:rsidR="00D93B88" w:rsidRDefault="00D93B88" w:rsidP="00D93B88">
      <w:pPr>
        <w:pStyle w:val="ListParagraph"/>
        <w:numPr>
          <w:ilvl w:val="0"/>
          <w:numId w:val="1"/>
        </w:numPr>
        <w:pBdr>
          <w:bottom w:val="single" w:sz="4" w:space="1" w:color="auto"/>
          <w:between w:val="single" w:sz="4" w:space="1" w:color="auto"/>
        </w:pBdr>
        <w:spacing w:line="360" w:lineRule="auto"/>
      </w:pPr>
      <w:r>
        <w:t xml:space="preserve"> </w:t>
      </w:r>
    </w:p>
    <w:p w14:paraId="4BAC1B7E" w14:textId="77777777" w:rsidR="00D93B88" w:rsidRDefault="00D93B88" w:rsidP="00D93B88">
      <w:pPr>
        <w:pStyle w:val="ListParagraph"/>
        <w:numPr>
          <w:ilvl w:val="0"/>
          <w:numId w:val="1"/>
        </w:numPr>
        <w:pBdr>
          <w:bottom w:val="single" w:sz="4" w:space="1" w:color="auto"/>
          <w:between w:val="single" w:sz="4" w:space="1" w:color="auto"/>
        </w:pBdr>
        <w:spacing w:line="360" w:lineRule="auto"/>
      </w:pPr>
      <w:r>
        <w:t xml:space="preserve"> </w:t>
      </w:r>
    </w:p>
    <w:p w14:paraId="24A78345" w14:textId="77777777" w:rsidR="00D93B88" w:rsidRDefault="00D93B88" w:rsidP="00D93B88">
      <w:pPr>
        <w:pStyle w:val="ListParagraph"/>
        <w:numPr>
          <w:ilvl w:val="0"/>
          <w:numId w:val="1"/>
        </w:numPr>
        <w:pBdr>
          <w:bottom w:val="single" w:sz="4" w:space="1" w:color="auto"/>
          <w:between w:val="single" w:sz="4" w:space="1" w:color="auto"/>
        </w:pBdr>
        <w:spacing w:line="360" w:lineRule="auto"/>
      </w:pPr>
      <w:r>
        <w:t xml:space="preserve"> </w:t>
      </w:r>
    </w:p>
    <w:p w14:paraId="4963C761" w14:textId="77777777" w:rsidR="00D93B88" w:rsidRDefault="00D93B88" w:rsidP="00D93B88">
      <w:pPr>
        <w:pStyle w:val="ListParagraph"/>
        <w:numPr>
          <w:ilvl w:val="0"/>
          <w:numId w:val="1"/>
        </w:numPr>
        <w:pBdr>
          <w:bottom w:val="single" w:sz="4" w:space="1" w:color="auto"/>
          <w:between w:val="single" w:sz="4" w:space="1" w:color="auto"/>
        </w:pBdr>
        <w:spacing w:line="360" w:lineRule="auto"/>
      </w:pPr>
      <w:r>
        <w:t xml:space="preserve"> </w:t>
      </w:r>
    </w:p>
    <w:p w14:paraId="13E4C1DD" w14:textId="77777777" w:rsidR="00D93B88" w:rsidRDefault="00D93B88" w:rsidP="00D93B88">
      <w:pPr>
        <w:pStyle w:val="ListParagraph"/>
        <w:numPr>
          <w:ilvl w:val="0"/>
          <w:numId w:val="1"/>
        </w:numPr>
        <w:pBdr>
          <w:bottom w:val="single" w:sz="4" w:space="1" w:color="auto"/>
          <w:between w:val="single" w:sz="4" w:space="1" w:color="auto"/>
        </w:pBdr>
        <w:spacing w:line="360" w:lineRule="auto"/>
      </w:pPr>
      <w:r>
        <w:t xml:space="preserve"> </w:t>
      </w:r>
    </w:p>
    <w:p w14:paraId="466F31B6" w14:textId="77777777" w:rsidR="00D93B88" w:rsidRDefault="00D93B88" w:rsidP="00D93B88">
      <w:pPr>
        <w:pStyle w:val="ListParagraph"/>
        <w:spacing w:line="240" w:lineRule="auto"/>
      </w:pPr>
    </w:p>
    <w:tbl>
      <w:tblPr>
        <w:tblStyle w:val="TableGrid"/>
        <w:tblW w:w="9720" w:type="dxa"/>
        <w:jc w:val="center"/>
        <w:tblLook w:val="04A0" w:firstRow="1" w:lastRow="0" w:firstColumn="1" w:lastColumn="0" w:noHBand="0" w:noVBand="1"/>
      </w:tblPr>
      <w:tblGrid>
        <w:gridCol w:w="3690"/>
        <w:gridCol w:w="1800"/>
        <w:gridCol w:w="1530"/>
        <w:gridCol w:w="2700"/>
      </w:tblGrid>
      <w:tr w:rsidR="00D93B88" w:rsidRPr="00B76663" w14:paraId="3394F4BF" w14:textId="77777777" w:rsidTr="00951761">
        <w:trPr>
          <w:jc w:val="center"/>
        </w:trPr>
        <w:tc>
          <w:tcPr>
            <w:tcW w:w="3690" w:type="dxa"/>
          </w:tcPr>
          <w:p w14:paraId="32D2F786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  <w:r w:rsidRPr="00B76663">
              <w:rPr>
                <w:b/>
              </w:rPr>
              <w:t>Name</w:t>
            </w:r>
          </w:p>
        </w:tc>
        <w:tc>
          <w:tcPr>
            <w:tcW w:w="1800" w:type="dxa"/>
          </w:tcPr>
          <w:p w14:paraId="626E9270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  <w:r w:rsidRPr="00B76663">
              <w:rPr>
                <w:b/>
              </w:rPr>
              <w:t>UID</w:t>
            </w:r>
          </w:p>
        </w:tc>
        <w:tc>
          <w:tcPr>
            <w:tcW w:w="1530" w:type="dxa"/>
          </w:tcPr>
          <w:p w14:paraId="46F4CCD2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  <w:r w:rsidRPr="00B76663">
              <w:rPr>
                <w:b/>
              </w:rPr>
              <w:t>Date</w:t>
            </w:r>
          </w:p>
        </w:tc>
        <w:tc>
          <w:tcPr>
            <w:tcW w:w="2700" w:type="dxa"/>
          </w:tcPr>
          <w:p w14:paraId="386270FA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  <w:r w:rsidRPr="00B76663">
              <w:rPr>
                <w:b/>
              </w:rPr>
              <w:t>Signature</w:t>
            </w:r>
          </w:p>
        </w:tc>
      </w:tr>
      <w:tr w:rsidR="00D93B88" w:rsidRPr="00B76663" w14:paraId="4BB0F31E" w14:textId="77777777" w:rsidTr="00951761">
        <w:trPr>
          <w:trHeight w:val="404"/>
          <w:jc w:val="center"/>
        </w:trPr>
        <w:tc>
          <w:tcPr>
            <w:tcW w:w="3690" w:type="dxa"/>
          </w:tcPr>
          <w:p w14:paraId="747E19A0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800" w:type="dxa"/>
          </w:tcPr>
          <w:p w14:paraId="24AA11F4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2B7F76D0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53FDD3BE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</w:tr>
      <w:tr w:rsidR="00D93B88" w:rsidRPr="00B76663" w14:paraId="64F40D05" w14:textId="77777777" w:rsidTr="00951761">
        <w:trPr>
          <w:trHeight w:val="404"/>
          <w:jc w:val="center"/>
        </w:trPr>
        <w:tc>
          <w:tcPr>
            <w:tcW w:w="3690" w:type="dxa"/>
          </w:tcPr>
          <w:p w14:paraId="5E6BB098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800" w:type="dxa"/>
          </w:tcPr>
          <w:p w14:paraId="6462AA3B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382992AB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2DEC7FEA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</w:tr>
      <w:tr w:rsidR="00D93B88" w:rsidRPr="00B76663" w14:paraId="754A7F1D" w14:textId="77777777" w:rsidTr="00951761">
        <w:trPr>
          <w:trHeight w:val="404"/>
          <w:jc w:val="center"/>
        </w:trPr>
        <w:tc>
          <w:tcPr>
            <w:tcW w:w="3690" w:type="dxa"/>
          </w:tcPr>
          <w:p w14:paraId="01A470EE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800" w:type="dxa"/>
          </w:tcPr>
          <w:p w14:paraId="1C8D1475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6B56969B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73DCB64C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</w:tr>
      <w:tr w:rsidR="00D93B88" w:rsidRPr="00B76663" w14:paraId="1196A183" w14:textId="77777777" w:rsidTr="00951761">
        <w:trPr>
          <w:trHeight w:val="404"/>
          <w:jc w:val="center"/>
        </w:trPr>
        <w:tc>
          <w:tcPr>
            <w:tcW w:w="3690" w:type="dxa"/>
          </w:tcPr>
          <w:p w14:paraId="45FB5EF7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800" w:type="dxa"/>
          </w:tcPr>
          <w:p w14:paraId="57770511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0C0A4721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01576A53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</w:tr>
      <w:tr w:rsidR="00D93B88" w:rsidRPr="00B76663" w14:paraId="310A0962" w14:textId="77777777" w:rsidTr="00951761">
        <w:trPr>
          <w:trHeight w:val="404"/>
          <w:jc w:val="center"/>
        </w:trPr>
        <w:tc>
          <w:tcPr>
            <w:tcW w:w="3690" w:type="dxa"/>
          </w:tcPr>
          <w:p w14:paraId="5ABECA46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800" w:type="dxa"/>
          </w:tcPr>
          <w:p w14:paraId="6462C0CC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3B8B40B4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683E1720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</w:tr>
      <w:tr w:rsidR="00D93B88" w:rsidRPr="00B76663" w14:paraId="4B60E10A" w14:textId="77777777" w:rsidTr="00951761">
        <w:trPr>
          <w:trHeight w:val="404"/>
          <w:jc w:val="center"/>
        </w:trPr>
        <w:tc>
          <w:tcPr>
            <w:tcW w:w="3690" w:type="dxa"/>
          </w:tcPr>
          <w:p w14:paraId="6916B783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800" w:type="dxa"/>
          </w:tcPr>
          <w:p w14:paraId="278AFE4C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1A4A7E0E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36D2ADC3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</w:tr>
      <w:tr w:rsidR="00D93B88" w:rsidRPr="00B76663" w14:paraId="08B4D061" w14:textId="77777777" w:rsidTr="00951761">
        <w:trPr>
          <w:trHeight w:val="404"/>
          <w:jc w:val="center"/>
        </w:trPr>
        <w:tc>
          <w:tcPr>
            <w:tcW w:w="3690" w:type="dxa"/>
          </w:tcPr>
          <w:p w14:paraId="5EA6163F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800" w:type="dxa"/>
          </w:tcPr>
          <w:p w14:paraId="24B05205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1B474935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18D0435C" w14:textId="77777777" w:rsidR="00D93B88" w:rsidRPr="00B76663" w:rsidRDefault="00D93B88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</w:tr>
      <w:tr w:rsidR="00AA3D73" w:rsidRPr="00B76663" w14:paraId="3205BD31" w14:textId="77777777" w:rsidTr="00951761">
        <w:trPr>
          <w:trHeight w:val="404"/>
          <w:jc w:val="center"/>
        </w:trPr>
        <w:tc>
          <w:tcPr>
            <w:tcW w:w="3690" w:type="dxa"/>
          </w:tcPr>
          <w:p w14:paraId="63B1FCE7" w14:textId="77777777" w:rsidR="00AA3D73" w:rsidRPr="00B76663" w:rsidRDefault="00AA3D73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800" w:type="dxa"/>
          </w:tcPr>
          <w:p w14:paraId="3E40093A" w14:textId="77777777" w:rsidR="00AA3D73" w:rsidRPr="00B76663" w:rsidRDefault="00AA3D73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39AED1B5" w14:textId="77777777" w:rsidR="00AA3D73" w:rsidRPr="00B76663" w:rsidRDefault="00AA3D73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02AFEC37" w14:textId="77777777" w:rsidR="00AA3D73" w:rsidRPr="00B76663" w:rsidRDefault="00AA3D73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</w:tr>
      <w:tr w:rsidR="00AA3D73" w:rsidRPr="00B76663" w14:paraId="269A06BF" w14:textId="77777777" w:rsidTr="00951761">
        <w:trPr>
          <w:trHeight w:val="404"/>
          <w:jc w:val="center"/>
        </w:trPr>
        <w:tc>
          <w:tcPr>
            <w:tcW w:w="3690" w:type="dxa"/>
          </w:tcPr>
          <w:p w14:paraId="6CE78C6B" w14:textId="77777777" w:rsidR="00AA3D73" w:rsidRPr="00B76663" w:rsidRDefault="00AA3D73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800" w:type="dxa"/>
          </w:tcPr>
          <w:p w14:paraId="0A02C9BA" w14:textId="77777777" w:rsidR="00AA3D73" w:rsidRPr="00B76663" w:rsidRDefault="00AA3D73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2801AAEE" w14:textId="77777777" w:rsidR="00AA3D73" w:rsidRPr="00B76663" w:rsidRDefault="00AA3D73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2700" w:type="dxa"/>
          </w:tcPr>
          <w:p w14:paraId="63073570" w14:textId="77777777" w:rsidR="00AA3D73" w:rsidRPr="00B76663" w:rsidRDefault="00AA3D73" w:rsidP="00951761">
            <w:pPr>
              <w:pStyle w:val="ListParagraph"/>
              <w:ind w:left="0"/>
              <w:jc w:val="center"/>
              <w:rPr>
                <w:b/>
              </w:rPr>
            </w:pPr>
          </w:p>
        </w:tc>
      </w:tr>
    </w:tbl>
    <w:p w14:paraId="5AB95AB2" w14:textId="77777777" w:rsidR="00DF188B" w:rsidRDefault="00AA3D73" w:rsidP="00D93B88"/>
    <w:sectPr w:rsidR="00DF188B" w:rsidSect="00AA3D73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331151"/>
    <w:multiLevelType w:val="hybridMultilevel"/>
    <w:tmpl w:val="7FC8C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autoFormatOverrid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7OwtDA1NTIwNLJQ0lEKTi0uzszPAykwrAUA4/ABFCwAAAA="/>
  </w:docVars>
  <w:rsids>
    <w:rsidRoot w:val="00D93B88"/>
    <w:rsid w:val="00034BCF"/>
    <w:rsid w:val="001467D9"/>
    <w:rsid w:val="00192FD0"/>
    <w:rsid w:val="001F021F"/>
    <w:rsid w:val="0026326E"/>
    <w:rsid w:val="002A63F8"/>
    <w:rsid w:val="002B0F8A"/>
    <w:rsid w:val="002C1253"/>
    <w:rsid w:val="002D74B0"/>
    <w:rsid w:val="00374E30"/>
    <w:rsid w:val="003C52F6"/>
    <w:rsid w:val="00424501"/>
    <w:rsid w:val="00465145"/>
    <w:rsid w:val="00572BEE"/>
    <w:rsid w:val="007653ED"/>
    <w:rsid w:val="0096357F"/>
    <w:rsid w:val="00AA3D73"/>
    <w:rsid w:val="00B81A3D"/>
    <w:rsid w:val="00B91D03"/>
    <w:rsid w:val="00C57157"/>
    <w:rsid w:val="00C84939"/>
    <w:rsid w:val="00D93B88"/>
    <w:rsid w:val="00ED5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916F7"/>
  <w15:docId w15:val="{CD8C7195-058D-41CF-9EED-E571ED191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3B88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74B0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FBFBF" w:themeFill="background1" w:themeFillShade="BF"/>
      <w:jc w:val="center"/>
      <w:outlineLvl w:val="0"/>
    </w:pPr>
    <w:rPr>
      <w:rFonts w:ascii="Arial Narrow" w:eastAsiaTheme="majorEastAsia" w:hAnsi="Arial Narrow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er">
    <w:name w:val="Section Header"/>
    <w:basedOn w:val="Heading1"/>
    <w:link w:val="SectionHeaderChar"/>
    <w:qFormat/>
    <w:rsid w:val="002D74B0"/>
    <w:pPr>
      <w:tabs>
        <w:tab w:val="left" w:pos="4140"/>
        <w:tab w:val="left" w:pos="7200"/>
      </w:tabs>
      <w:spacing w:before="100"/>
    </w:pPr>
    <w:rPr>
      <w:rFonts w:eastAsiaTheme="minorHAnsi" w:cstheme="minorBidi"/>
    </w:rPr>
  </w:style>
  <w:style w:type="character" w:customStyle="1" w:styleId="SectionHeaderChar">
    <w:name w:val="Section Header Char"/>
    <w:basedOn w:val="Heading1Char"/>
    <w:link w:val="SectionHeader"/>
    <w:rsid w:val="002D74B0"/>
    <w:rPr>
      <w:rFonts w:ascii="Arial Narrow" w:eastAsiaTheme="majorEastAsia" w:hAnsi="Arial Narrow" w:cstheme="majorBidi"/>
      <w:b/>
      <w:szCs w:val="20"/>
      <w:shd w:val="clear" w:color="auto" w:fill="BFBFBF" w:themeFill="background1" w:themeFillShade="BF"/>
    </w:rPr>
  </w:style>
  <w:style w:type="character" w:customStyle="1" w:styleId="Heading1Char">
    <w:name w:val="Heading 1 Char"/>
    <w:basedOn w:val="DefaultParagraphFont"/>
    <w:link w:val="Heading1"/>
    <w:rsid w:val="002D74B0"/>
    <w:rPr>
      <w:rFonts w:ascii="Arial Narrow" w:eastAsiaTheme="majorEastAsia" w:hAnsi="Arial Narrow" w:cstheme="majorBidi"/>
      <w:b/>
      <w:szCs w:val="20"/>
      <w:shd w:val="clear" w:color="auto" w:fill="BFBFBF" w:themeFill="background1" w:themeFillShade="BF"/>
    </w:rPr>
  </w:style>
  <w:style w:type="paragraph" w:styleId="CommentText">
    <w:name w:val="annotation text"/>
    <w:basedOn w:val="Normal"/>
    <w:link w:val="CommentTextChar"/>
    <w:rsid w:val="002D74B0"/>
    <w:rPr>
      <w:rFonts w:eastAsia="Times New Roman"/>
    </w:rPr>
  </w:style>
  <w:style w:type="character" w:customStyle="1" w:styleId="CommentTextChar">
    <w:name w:val="Comment Text Char"/>
    <w:basedOn w:val="DefaultParagraphFont"/>
    <w:link w:val="CommentText"/>
    <w:rsid w:val="002D74B0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rsid w:val="002D74B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2D74B0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rsid w:val="002D74B0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rsid w:val="002D74B0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rsid w:val="002D74B0"/>
    <w:rPr>
      <w:sz w:val="16"/>
      <w:szCs w:val="16"/>
    </w:rPr>
  </w:style>
  <w:style w:type="character" w:styleId="PageNumber">
    <w:name w:val="page number"/>
    <w:basedOn w:val="DefaultParagraphFont"/>
    <w:rsid w:val="002D74B0"/>
  </w:style>
  <w:style w:type="paragraph" w:styleId="Title">
    <w:name w:val="Title"/>
    <w:basedOn w:val="Normal"/>
    <w:link w:val="TitleChar"/>
    <w:qFormat/>
    <w:rsid w:val="002D74B0"/>
    <w:pPr>
      <w:jc w:val="center"/>
    </w:pPr>
    <w:rPr>
      <w:rFonts w:ascii="Arial" w:eastAsia="Times New Roman" w:hAnsi="Arial"/>
      <w:sz w:val="36"/>
    </w:rPr>
  </w:style>
  <w:style w:type="character" w:customStyle="1" w:styleId="TitleChar">
    <w:name w:val="Title Char"/>
    <w:basedOn w:val="DefaultParagraphFont"/>
    <w:link w:val="Title"/>
    <w:rsid w:val="002D74B0"/>
    <w:rPr>
      <w:rFonts w:ascii="Arial" w:eastAsia="Times New Roman" w:hAnsi="Arial" w:cs="Times New Roman"/>
      <w:sz w:val="36"/>
      <w:szCs w:val="20"/>
    </w:rPr>
  </w:style>
  <w:style w:type="character" w:styleId="Hyperlink">
    <w:name w:val="Hyperlink"/>
    <w:rsid w:val="002D74B0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2D74B0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2D74B0"/>
    <w:rPr>
      <w:rFonts w:ascii="Consolas" w:eastAsia="Calibri" w:hAnsi="Consolas" w:cs="Times New Roman"/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rsid w:val="002D7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D74B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2D74B0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D74B0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D74B0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74B0"/>
    <w:pPr>
      <w:ind w:left="720"/>
      <w:contextualSpacing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aemer, Stacey</dc:creator>
  <cp:lastModifiedBy>Naik, Veena</cp:lastModifiedBy>
  <cp:revision>2</cp:revision>
  <dcterms:created xsi:type="dcterms:W3CDTF">2022-05-18T19:55:00Z</dcterms:created>
  <dcterms:modified xsi:type="dcterms:W3CDTF">2022-05-18T19:55:00Z</dcterms:modified>
</cp:coreProperties>
</file>